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EE70E" w14:textId="76569C83" w:rsidR="000C5675" w:rsidRDefault="00720B65">
      <w:r>
        <w:t>Graduated from the University of Sussex in summer 2022, now studying Game Design at the University of the Arts London.  Participated in 9 different game jams and published more than 10 games on Itch.io.</w:t>
      </w:r>
    </w:p>
    <w:p w14:paraId="73BF421A" w14:textId="0B57CAAC" w:rsidR="002B04CC" w:rsidRDefault="002B04CC"/>
    <w:p w14:paraId="4206D943" w14:textId="1368596B" w:rsidR="002B04CC" w:rsidRDefault="002B04CC">
      <w:r>
        <w:t>Hobbies</w:t>
      </w:r>
    </w:p>
    <w:p w14:paraId="253B0AAE" w14:textId="542A4216" w:rsidR="002B04CC" w:rsidRDefault="002B04CC">
      <w:r>
        <w:t>Likes games has more than 3K hours on Destiny 2.  Been gaming since 3 years old, starting off with playing LEGO Star Wars.  Really in to VR games as well.</w:t>
      </w:r>
    </w:p>
    <w:p w14:paraId="2F21FB2A" w14:textId="08F7BA21" w:rsidR="002B04CC" w:rsidRDefault="002B04CC">
      <w:r>
        <w:t xml:space="preserve">Also likes anime as well, top 3 favourites series includes Steins; Gate, Code </w:t>
      </w:r>
      <w:proofErr w:type="spellStart"/>
      <w:r>
        <w:t>Geass</w:t>
      </w:r>
      <w:proofErr w:type="spellEnd"/>
      <w:r>
        <w:t xml:space="preserve"> and anything from Fate.</w:t>
      </w:r>
    </w:p>
    <w:p w14:paraId="0B7138EF" w14:textId="77777777" w:rsidR="002B04CC" w:rsidRDefault="002B04CC"/>
    <w:p w14:paraId="23440E7E" w14:textId="0A0BC1F5" w:rsidR="002B04CC" w:rsidRDefault="002B04CC">
      <w:r>
        <w:t>Sports</w:t>
      </w:r>
    </w:p>
    <w:p w14:paraId="001C9186" w14:textId="2E27671C" w:rsidR="002B04CC" w:rsidRDefault="002B04CC">
      <w:r>
        <w:t xml:space="preserve">Into a few different sports, mainly fencing.  Main Weapon is the </w:t>
      </w:r>
      <w:proofErr w:type="spellStart"/>
      <w:r>
        <w:t>Saber</w:t>
      </w:r>
      <w:proofErr w:type="spellEnd"/>
      <w:r>
        <w:t>, reason being the fast pace action while in combat.</w:t>
      </w:r>
    </w:p>
    <w:p w14:paraId="43E31FFC" w14:textId="431F2DD3" w:rsidR="002B04CC" w:rsidRDefault="002B04CC">
      <w:r>
        <w:t>Also in to bouldering as well.  Really enjoy the mix of exercising the whole body while mixing with problem solving to figure out how to climb a wall.</w:t>
      </w:r>
    </w:p>
    <w:p w14:paraId="748C53A2" w14:textId="46716909" w:rsidR="002B04CC" w:rsidRDefault="002B04CC"/>
    <w:p w14:paraId="07D7496D" w14:textId="3C01ABD4" w:rsidR="002B04CC" w:rsidRDefault="002B04CC">
      <w:r>
        <w:t>Projects</w:t>
      </w:r>
    </w:p>
    <w:p w14:paraId="2729C859" w14:textId="1D3A433C" w:rsidR="005B2DBC" w:rsidRDefault="005B2DBC">
      <w:proofErr w:type="spellStart"/>
      <w:r>
        <w:t>MoA</w:t>
      </w:r>
      <w:proofErr w:type="spellEnd"/>
    </w:p>
    <w:p w14:paraId="5F322472" w14:textId="7CA20B25" w:rsidR="005B2DBC" w:rsidRDefault="005B2DBC">
      <w:r>
        <w:t>Fellowship</w:t>
      </w:r>
    </w:p>
    <w:p w14:paraId="6F928A57" w14:textId="2CD26010" w:rsidR="005B2DBC" w:rsidRDefault="005B2DBC">
      <w:r>
        <w:t>Di-Jumper</w:t>
      </w:r>
    </w:p>
    <w:p w14:paraId="59FD5604" w14:textId="66D9CE83" w:rsidR="002B04CC" w:rsidRDefault="002B04CC"/>
    <w:p w14:paraId="4CD4697B" w14:textId="1D174A55" w:rsidR="002B04CC" w:rsidRDefault="002B04CC">
      <w:r>
        <w:t>Games</w:t>
      </w:r>
    </w:p>
    <w:p w14:paraId="218B66F6" w14:textId="704F019C" w:rsidR="00311ADF" w:rsidRDefault="00311ADF">
      <w:proofErr w:type="spellStart"/>
      <w:r>
        <w:t>Dishonored</w:t>
      </w:r>
      <w:proofErr w:type="spellEnd"/>
    </w:p>
    <w:p w14:paraId="21FDBC14" w14:textId="4D8E8A0E" w:rsidR="00311ADF" w:rsidRDefault="00311ADF">
      <w:r>
        <w:t>It is a first person stealth immersive sim game</w:t>
      </w:r>
      <w:r w:rsidR="00E810CB">
        <w:t xml:space="preserve"> developed by </w:t>
      </w:r>
      <w:proofErr w:type="spellStart"/>
      <w:r w:rsidR="00E810CB">
        <w:t>Arkane</w:t>
      </w:r>
      <w:proofErr w:type="spellEnd"/>
      <w:r w:rsidR="00E810CB">
        <w:t xml:space="preserve"> Studios</w:t>
      </w:r>
      <w:r>
        <w:t xml:space="preserve">, my favourite game series that got me in to the immersive sim genera.  </w:t>
      </w:r>
      <w:r w:rsidR="00126CB3">
        <w:t>The thing that I love the most are abilities and level design, allowing me to have so many options to complete the level.  Another thing I love is the Chaos level, making me replaying the game in non-lethal in my second playthrough, making the game a lot more challenging but rewarding with the good ending.</w:t>
      </w:r>
    </w:p>
    <w:p w14:paraId="7CDFA456" w14:textId="2AB06A42" w:rsidR="00E810CB" w:rsidRDefault="00E810CB"/>
    <w:p w14:paraId="4CE938EC" w14:textId="3D89C1BA" w:rsidR="00E810CB" w:rsidRDefault="00E810CB">
      <w:proofErr w:type="spellStart"/>
      <w:r>
        <w:t>Nier</w:t>
      </w:r>
      <w:proofErr w:type="spellEnd"/>
      <w:r>
        <w:t>: Automata</w:t>
      </w:r>
    </w:p>
    <w:p w14:paraId="68D9C087" w14:textId="3AF3792A" w:rsidR="00E810CB" w:rsidRDefault="00E810CB">
      <w:r>
        <w:t>A hack and slash game developed by Platinum Games, my second favourite game.  I really enjoyed the fluid action and combat the game provides with flashy and interesting effects.  Though what enticed me the most is the story and how it took a very philosophical turn and how the game gets you to reply it in different perspectives.</w:t>
      </w:r>
    </w:p>
    <w:sectPr w:rsidR="00E810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MDQ3MDAwMTY1MDJV0lEKTi0uzszPAykwqgUAN73ErCwAAAA="/>
  </w:docVars>
  <w:rsids>
    <w:rsidRoot w:val="00E30C11"/>
    <w:rsid w:val="000C55DB"/>
    <w:rsid w:val="00126CB3"/>
    <w:rsid w:val="002B04CC"/>
    <w:rsid w:val="00311ADF"/>
    <w:rsid w:val="005A0D94"/>
    <w:rsid w:val="005B2DBC"/>
    <w:rsid w:val="006B7825"/>
    <w:rsid w:val="00720B65"/>
    <w:rsid w:val="0096288C"/>
    <w:rsid w:val="009B28F8"/>
    <w:rsid w:val="00AD5EE9"/>
    <w:rsid w:val="00B52C70"/>
    <w:rsid w:val="00DA4B57"/>
    <w:rsid w:val="00E30C11"/>
    <w:rsid w:val="00E81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B235E"/>
  <w15:chartTrackingRefBased/>
  <w15:docId w15:val="{2C2BFCC7-8282-45D5-AC4C-2281E26A1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Anson Wong</cp:lastModifiedBy>
  <cp:revision>8</cp:revision>
  <dcterms:created xsi:type="dcterms:W3CDTF">2022-10-08T11:22:00Z</dcterms:created>
  <dcterms:modified xsi:type="dcterms:W3CDTF">2022-10-08T18:38:00Z</dcterms:modified>
</cp:coreProperties>
</file>